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404D18" w14:textId="4E6EA6E3" w:rsidR="00565910" w:rsidRPr="00C75E5B" w:rsidRDefault="00565910" w:rsidP="00565910">
      <w:pPr>
        <w:pStyle w:val="Heading1"/>
        <w:rPr>
          <w:rFonts w:ascii="Neue Haas Grotesk Text Pro" w:hAnsi="Neue Haas Grotesk Text Pro"/>
          <w:color w:val="008F9E"/>
        </w:rPr>
      </w:pPr>
      <w:r w:rsidRPr="00C75E5B">
        <w:rPr>
          <w:rFonts w:ascii="Neue Haas Grotesk Text Pro" w:hAnsi="Neue Haas Grotesk Text Pro"/>
          <w:color w:val="008F9E"/>
        </w:rPr>
        <w:t xml:space="preserve">Order Form </w:t>
      </w:r>
    </w:p>
    <w:p w14:paraId="2BDA5D9F" w14:textId="77777777" w:rsidR="00565910" w:rsidRPr="00C75E5B" w:rsidRDefault="00565910" w:rsidP="00565910">
      <w:pPr>
        <w:rPr>
          <w:rFonts w:ascii="Neue Haas Grotesk Text Pro" w:hAnsi="Neue Haas Grotesk Text Pro"/>
          <w:b/>
        </w:rPr>
      </w:pPr>
    </w:p>
    <w:p w14:paraId="734676AC" w14:textId="77777777" w:rsidR="00565910" w:rsidRPr="00C75E5B" w:rsidRDefault="00565910" w:rsidP="00565910">
      <w:pPr>
        <w:rPr>
          <w:rFonts w:ascii="Neue Haas Grotesk Text Pro" w:hAnsi="Neue Haas Grotesk Text Pro"/>
          <w:b/>
        </w:rPr>
      </w:pPr>
      <w:r w:rsidRPr="00C75E5B">
        <w:rPr>
          <w:rFonts w:ascii="Neue Haas Grotesk Text Pro" w:hAnsi="Neue Haas Grotesk Text Pro"/>
          <w:b/>
        </w:rPr>
        <w:t xml:space="preserve">BUYING PROCESS: </w:t>
      </w:r>
    </w:p>
    <w:p w14:paraId="7143A37C" w14:textId="77777777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>Step 1 – Customer discusses / negotiates with Contractor about service delivery and completes Part A.</w:t>
      </w:r>
    </w:p>
    <w:p w14:paraId="4AE3C7C1" w14:textId="398CE607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>Step 2 – Customer emails Order form to Contractor.</w:t>
      </w:r>
    </w:p>
    <w:p w14:paraId="1F730CC2" w14:textId="60402A0F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 xml:space="preserve">Step 3 – Contractor completes Part B, returns signed Form to the Customer and sends a copy to the </w:t>
      </w:r>
      <w:r w:rsidR="00655866" w:rsidRPr="00C75E5B">
        <w:rPr>
          <w:rFonts w:ascii="Neue Haas Grotesk Text Pro" w:hAnsi="Neue Haas Grotesk Text Pro"/>
        </w:rPr>
        <w:t xml:space="preserve">Department of </w:t>
      </w:r>
      <w:r w:rsidR="00932C2F">
        <w:rPr>
          <w:rFonts w:ascii="Neue Haas Grotesk Text Pro" w:hAnsi="Neue Haas Grotesk Text Pro"/>
        </w:rPr>
        <w:t xml:space="preserve">Finance </w:t>
      </w:r>
      <w:hyperlink r:id="rId4" w:history="1">
        <w:r w:rsidR="00932C2F" w:rsidRPr="00E21C95">
          <w:rPr>
            <w:rStyle w:val="Hyperlink"/>
            <w:rFonts w:ascii="Neue Haas Grotesk Text Pro" w:hAnsi="Neue Haas Grotesk Text Pro" w:cs="Arial"/>
            <w:bCs/>
          </w:rPr>
          <w:t>Contract Manager</w:t>
        </w:r>
      </w:hyperlink>
    </w:p>
    <w:p w14:paraId="1BBD398F" w14:textId="2E4E128F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 xml:space="preserve">Step 4: – Contractor delivers </w:t>
      </w:r>
      <w:r w:rsidR="00F74289" w:rsidRPr="00C75E5B">
        <w:rPr>
          <w:rFonts w:ascii="Neue Haas Grotesk Text Pro" w:hAnsi="Neue Haas Grotesk Text Pro"/>
        </w:rPr>
        <w:t>s</w:t>
      </w:r>
      <w:r w:rsidRPr="00C75E5B">
        <w:rPr>
          <w:rFonts w:ascii="Neue Haas Grotesk Text Pro" w:hAnsi="Neue Haas Grotesk Text Pro"/>
        </w:rPr>
        <w:t>ervices</w:t>
      </w:r>
      <w:r w:rsidR="00B95BA0" w:rsidRPr="00C75E5B">
        <w:rPr>
          <w:rFonts w:ascii="Neue Haas Grotesk Text Pro" w:hAnsi="Neue Haas Grotesk Text Pro"/>
        </w:rPr>
        <w:t xml:space="preserve"> in accordance </w:t>
      </w:r>
      <w:r w:rsidR="00F74289" w:rsidRPr="00C75E5B">
        <w:rPr>
          <w:rFonts w:ascii="Neue Haas Grotesk Text Pro" w:hAnsi="Neue Haas Grotesk Text Pro"/>
        </w:rPr>
        <w:t xml:space="preserve">with the </w:t>
      </w:r>
      <w:r w:rsidR="009D3B29" w:rsidRPr="00C75E5B">
        <w:rPr>
          <w:rFonts w:ascii="Neue Haas Grotesk Text Pro" w:hAnsi="Neue Haas Grotesk Text Pro"/>
        </w:rPr>
        <w:t>confirmed order</w:t>
      </w:r>
      <w:r w:rsidRPr="00C75E5B">
        <w:rPr>
          <w:rFonts w:ascii="Neue Haas Grotesk Text Pro" w:hAnsi="Neue Haas Grotesk Text Pro"/>
        </w:rPr>
        <w:t>.</w:t>
      </w:r>
    </w:p>
    <w:p w14:paraId="4555D693" w14:textId="77777777" w:rsidR="00565910" w:rsidRPr="00C75E5B" w:rsidRDefault="00565910" w:rsidP="00565910">
      <w:pPr>
        <w:pStyle w:val="SubHeading"/>
        <w:spacing w:before="360"/>
        <w:rPr>
          <w:rFonts w:ascii="Neue Haas Grotesk Text Pro" w:hAnsi="Neue Haas Grotesk Text Pro"/>
          <w:color w:val="008F9E"/>
        </w:rPr>
      </w:pPr>
      <w:r w:rsidRPr="00C75E5B">
        <w:rPr>
          <w:rFonts w:ascii="Neue Haas Grotesk Text Pro" w:hAnsi="Neue Haas Grotesk Text Pro"/>
          <w:color w:val="008F9E"/>
        </w:rPr>
        <w:t>PART A:</w:t>
      </w:r>
      <w:r w:rsidRPr="00C75E5B">
        <w:rPr>
          <w:rFonts w:ascii="Neue Haas Grotesk Text Pro" w:hAnsi="Neue Haas Grotesk Text Pro"/>
          <w:color w:val="008F9E"/>
        </w:rPr>
        <w:tab/>
        <w:t>REQUEST TO CONTRACTOR</w:t>
      </w:r>
    </w:p>
    <w:p w14:paraId="0915A504" w14:textId="7D0A31DA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>TO:  ________________________________________________________________________</w:t>
      </w:r>
    </w:p>
    <w:p w14:paraId="1E68353D" w14:textId="77777777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>(Name of Contractor and Contact Name)</w:t>
      </w:r>
    </w:p>
    <w:p w14:paraId="1ECF3423" w14:textId="77777777" w:rsidR="00565910" w:rsidRPr="00C75E5B" w:rsidRDefault="00565910" w:rsidP="00565910">
      <w:pPr>
        <w:rPr>
          <w:rFonts w:ascii="Neue Haas Grotesk Text Pro" w:hAnsi="Neue Haas Grotesk Text Pro"/>
        </w:rPr>
      </w:pPr>
    </w:p>
    <w:p w14:paraId="0E0FE76D" w14:textId="42C3577A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>This Purchase Order incorporates the Department of Finance General Conditions of Contract (</w:t>
      </w:r>
      <w:r w:rsidR="00B97F07" w:rsidRPr="00C75E5B">
        <w:rPr>
          <w:rFonts w:ascii="Neue Haas Grotesk Text Pro" w:hAnsi="Neue Haas Grotesk Text Pro"/>
        </w:rPr>
        <w:t>November 2022</w:t>
      </w:r>
      <w:r w:rsidRPr="00C75E5B">
        <w:rPr>
          <w:rFonts w:ascii="Neue Haas Grotesk Text Pro" w:hAnsi="Neue Haas Grotesk Text Pro"/>
        </w:rPr>
        <w:t xml:space="preserve">) and is in accordance with the Common Use Arrangement established under CUA </w:t>
      </w:r>
      <w:r w:rsidR="00B97F07" w:rsidRPr="00C75E5B">
        <w:rPr>
          <w:rFonts w:ascii="Neue Haas Grotesk Text Pro" w:hAnsi="Neue Haas Grotesk Text Pro"/>
        </w:rPr>
        <w:t>DRS2023</w:t>
      </w:r>
      <w:r w:rsidRPr="00C75E5B">
        <w:rPr>
          <w:rFonts w:ascii="Neue Haas Grotesk Text Pro" w:hAnsi="Neue Haas Grotesk Text Pro"/>
        </w:rPr>
        <w:t xml:space="preserve">.  </w:t>
      </w:r>
    </w:p>
    <w:p w14:paraId="132E09BB" w14:textId="77777777" w:rsidR="00565910" w:rsidRPr="00C75E5B" w:rsidRDefault="00565910" w:rsidP="00565910">
      <w:pPr>
        <w:rPr>
          <w:rFonts w:ascii="Neue Haas Grotesk Text Pro" w:hAnsi="Neue Haas Grotesk Text Pro"/>
        </w:rPr>
      </w:pPr>
    </w:p>
    <w:tbl>
      <w:tblPr>
        <w:tblW w:w="100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93"/>
        <w:gridCol w:w="509"/>
        <w:gridCol w:w="20"/>
        <w:gridCol w:w="1851"/>
        <w:gridCol w:w="613"/>
        <w:gridCol w:w="324"/>
        <w:gridCol w:w="1036"/>
        <w:gridCol w:w="500"/>
        <w:gridCol w:w="3019"/>
      </w:tblGrid>
      <w:tr w:rsidR="00565910" w:rsidRPr="00C75E5B" w14:paraId="48C5C131" w14:textId="77777777" w:rsidTr="00425C58">
        <w:trPr>
          <w:trHeight w:val="312"/>
        </w:trPr>
        <w:tc>
          <w:tcPr>
            <w:tcW w:w="10065" w:type="dxa"/>
            <w:gridSpan w:val="9"/>
            <w:shd w:val="clear" w:color="auto" w:fill="E6E6E6"/>
            <w:vAlign w:val="center"/>
          </w:tcPr>
          <w:p w14:paraId="68380932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PUBLIC AUTHORITY DETAILS</w:t>
            </w:r>
          </w:p>
        </w:tc>
      </w:tr>
      <w:tr w:rsidR="00565910" w:rsidRPr="00C75E5B" w14:paraId="45EB3ABD" w14:textId="77777777" w:rsidTr="00425C58">
        <w:trPr>
          <w:trHeight w:val="120"/>
        </w:trPr>
        <w:tc>
          <w:tcPr>
            <w:tcW w:w="2193" w:type="dxa"/>
          </w:tcPr>
          <w:p w14:paraId="65916292" w14:textId="3635E71E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Name of </w:t>
            </w:r>
            <w:r w:rsidR="00564A31" w:rsidRPr="00C75E5B">
              <w:rPr>
                <w:rFonts w:ascii="Neue Haas Grotesk Text Pro" w:hAnsi="Neue Haas Grotesk Text Pro"/>
              </w:rPr>
              <w:t>State agency</w:t>
            </w:r>
          </w:p>
        </w:tc>
        <w:tc>
          <w:tcPr>
            <w:tcW w:w="2993" w:type="dxa"/>
            <w:gridSpan w:val="4"/>
          </w:tcPr>
          <w:p w14:paraId="157F58DA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4879" w:type="dxa"/>
            <w:gridSpan w:val="4"/>
          </w:tcPr>
          <w:p w14:paraId="5180668E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Section:</w:t>
            </w:r>
          </w:p>
        </w:tc>
      </w:tr>
      <w:tr w:rsidR="00565910" w:rsidRPr="00C75E5B" w14:paraId="15AC9F5A" w14:textId="77777777" w:rsidTr="00425C58">
        <w:trPr>
          <w:trHeight w:val="120"/>
        </w:trPr>
        <w:tc>
          <w:tcPr>
            <w:tcW w:w="2193" w:type="dxa"/>
          </w:tcPr>
          <w:p w14:paraId="6C3946BD" w14:textId="272FA714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Contact Person Name and Title </w:t>
            </w:r>
          </w:p>
        </w:tc>
        <w:tc>
          <w:tcPr>
            <w:tcW w:w="7872" w:type="dxa"/>
            <w:gridSpan w:val="8"/>
          </w:tcPr>
          <w:p w14:paraId="6C5BB7F2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C75E5B" w14:paraId="1EE90404" w14:textId="77777777" w:rsidTr="00425C58">
        <w:trPr>
          <w:trHeight w:val="120"/>
        </w:trPr>
        <w:tc>
          <w:tcPr>
            <w:tcW w:w="2193" w:type="dxa"/>
          </w:tcPr>
          <w:p w14:paraId="1A69EA7B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Contact Details:</w:t>
            </w:r>
          </w:p>
        </w:tc>
        <w:tc>
          <w:tcPr>
            <w:tcW w:w="2993" w:type="dxa"/>
            <w:gridSpan w:val="4"/>
          </w:tcPr>
          <w:p w14:paraId="6C553FA8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Phone:</w:t>
            </w:r>
          </w:p>
        </w:tc>
        <w:tc>
          <w:tcPr>
            <w:tcW w:w="4879" w:type="dxa"/>
            <w:gridSpan w:val="4"/>
          </w:tcPr>
          <w:p w14:paraId="1D77FB1B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Email:</w:t>
            </w:r>
          </w:p>
        </w:tc>
      </w:tr>
      <w:tr w:rsidR="00565910" w:rsidRPr="00C75E5B" w14:paraId="7980C5E6" w14:textId="77777777" w:rsidTr="00425C58">
        <w:trPr>
          <w:trHeight w:val="120"/>
        </w:trPr>
        <w:tc>
          <w:tcPr>
            <w:tcW w:w="2193" w:type="dxa"/>
          </w:tcPr>
          <w:p w14:paraId="6C4BD2AF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Authorised Purchaser Name</w:t>
            </w:r>
          </w:p>
        </w:tc>
        <w:tc>
          <w:tcPr>
            <w:tcW w:w="7872" w:type="dxa"/>
            <w:gridSpan w:val="8"/>
          </w:tcPr>
          <w:p w14:paraId="33DE7D7C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C75E5B" w14:paraId="7ABA5F7E" w14:textId="77777777" w:rsidTr="00425C58">
        <w:trPr>
          <w:trHeight w:val="263"/>
        </w:trPr>
        <w:tc>
          <w:tcPr>
            <w:tcW w:w="10065" w:type="dxa"/>
            <w:gridSpan w:val="9"/>
            <w:shd w:val="clear" w:color="auto" w:fill="E6E6E6"/>
          </w:tcPr>
          <w:p w14:paraId="5C35102C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Payment / Invoicing.  [Advise of payment method, invoicing instructions]</w:t>
            </w:r>
          </w:p>
        </w:tc>
      </w:tr>
      <w:tr w:rsidR="00565910" w:rsidRPr="00C75E5B" w14:paraId="4C19EADD" w14:textId="77777777" w:rsidTr="00425C58">
        <w:trPr>
          <w:trHeight w:val="240"/>
        </w:trPr>
        <w:tc>
          <w:tcPr>
            <w:tcW w:w="2193" w:type="dxa"/>
          </w:tcPr>
          <w:p w14:paraId="5AEE5A1C" w14:textId="4160E7CD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Invoices to be sent to </w:t>
            </w:r>
          </w:p>
          <w:p w14:paraId="0503CF66" w14:textId="7C13873A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(</w:t>
            </w:r>
            <w:r w:rsidR="00FC4A5F" w:rsidRPr="00C75E5B">
              <w:rPr>
                <w:rFonts w:ascii="Neue Haas Grotesk Text Pro" w:hAnsi="Neue Haas Grotesk Text Pro"/>
              </w:rPr>
              <w:t>Include contact name and</w:t>
            </w:r>
            <w:r w:rsidR="00D5625B" w:rsidRPr="00C75E5B">
              <w:rPr>
                <w:rFonts w:ascii="Neue Haas Grotesk Text Pro" w:hAnsi="Neue Haas Grotesk Text Pro"/>
              </w:rPr>
              <w:t xml:space="preserve"> s</w:t>
            </w:r>
            <w:r w:rsidRPr="00C75E5B">
              <w:rPr>
                <w:rFonts w:ascii="Neue Haas Grotesk Text Pro" w:hAnsi="Neue Haas Grotesk Text Pro"/>
              </w:rPr>
              <w:t>pecify address )</w:t>
            </w:r>
          </w:p>
        </w:tc>
        <w:tc>
          <w:tcPr>
            <w:tcW w:w="7872" w:type="dxa"/>
            <w:gridSpan w:val="8"/>
          </w:tcPr>
          <w:p w14:paraId="7E382CC1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C75E5B" w14:paraId="355A1DF8" w14:textId="77777777" w:rsidTr="00425C58">
        <w:trPr>
          <w:trHeight w:val="240"/>
        </w:trPr>
        <w:tc>
          <w:tcPr>
            <w:tcW w:w="2193" w:type="dxa"/>
            <w:tcBorders>
              <w:bottom w:val="single" w:sz="4" w:space="0" w:color="auto"/>
            </w:tcBorders>
          </w:tcPr>
          <w:p w14:paraId="1953F8C7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Payment By Govt Purchasing Card</w:t>
            </w:r>
          </w:p>
        </w:tc>
        <w:tc>
          <w:tcPr>
            <w:tcW w:w="7872" w:type="dxa"/>
            <w:gridSpan w:val="8"/>
            <w:tcBorders>
              <w:bottom w:val="single" w:sz="4" w:space="0" w:color="auto"/>
            </w:tcBorders>
          </w:tcPr>
          <w:p w14:paraId="457BB1A0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sym w:font="Wingdings" w:char="F072"/>
            </w:r>
            <w:r w:rsidRPr="00C75E5B">
              <w:rPr>
                <w:rFonts w:ascii="Neue Haas Grotesk Text Pro" w:hAnsi="Neue Haas Grotesk Text Pro"/>
              </w:rPr>
              <w:t xml:space="preserve"> YES      </w:t>
            </w:r>
            <w:r w:rsidRPr="00C75E5B">
              <w:rPr>
                <w:rFonts w:ascii="Neue Haas Grotesk Text Pro" w:hAnsi="Neue Haas Grotesk Text Pro"/>
              </w:rPr>
              <w:sym w:font="Wingdings" w:char="F072"/>
            </w:r>
            <w:r w:rsidRPr="00C75E5B">
              <w:rPr>
                <w:rFonts w:ascii="Neue Haas Grotesk Text Pro" w:hAnsi="Neue Haas Grotesk Text Pro"/>
              </w:rPr>
              <w:t xml:space="preserve"> NO   (Tick </w:t>
            </w:r>
            <w:r w:rsidRPr="00C75E5B">
              <w:rPr>
                <w:rFonts w:ascii="Neue Haas Grotesk Text Pro" w:hAnsi="Neue Haas Grotesk Text Pro"/>
              </w:rPr>
              <w:sym w:font="Wingdings" w:char="F0FC"/>
            </w:r>
            <w:r w:rsidRPr="00C75E5B">
              <w:rPr>
                <w:rFonts w:ascii="Neue Haas Grotesk Text Pro" w:hAnsi="Neue Haas Grotesk Text Pro"/>
              </w:rPr>
              <w:t xml:space="preserve"> appropriate box)</w:t>
            </w:r>
          </w:p>
        </w:tc>
      </w:tr>
      <w:tr w:rsidR="00565910" w:rsidRPr="00C75E5B" w14:paraId="74373E2E" w14:textId="77777777" w:rsidTr="00425C58">
        <w:trPr>
          <w:cantSplit/>
          <w:trHeight w:val="359"/>
        </w:trPr>
        <w:tc>
          <w:tcPr>
            <w:tcW w:w="10065" w:type="dxa"/>
            <w:gridSpan w:val="9"/>
            <w:shd w:val="clear" w:color="auto" w:fill="E6E6E6"/>
            <w:vAlign w:val="center"/>
          </w:tcPr>
          <w:p w14:paraId="5D3C7A93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lastRenderedPageBreak/>
              <w:t>SERVICE REQUEST</w:t>
            </w:r>
          </w:p>
        </w:tc>
      </w:tr>
      <w:tr w:rsidR="00565910" w:rsidRPr="00C75E5B" w14:paraId="17E4FFDB" w14:textId="77777777" w:rsidTr="00425C58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1E0" w:firstRow="1" w:lastRow="1" w:firstColumn="1" w:lastColumn="1" w:noHBand="0" w:noVBand="0"/>
        </w:tblPrEx>
        <w:trPr>
          <w:cantSplit/>
          <w:trHeight w:val="512"/>
        </w:trPr>
        <w:tc>
          <w:tcPr>
            <w:tcW w:w="2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</w:tcPr>
          <w:p w14:paraId="06595051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Purchase Order Number</w:t>
            </w:r>
          </w:p>
          <w:p w14:paraId="2B6AF298" w14:textId="3CDA57FB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 (if </w:t>
            </w:r>
            <w:r w:rsidR="00D5625B" w:rsidRPr="00C75E5B">
              <w:rPr>
                <w:rFonts w:ascii="Neue Haas Grotesk Text Pro" w:hAnsi="Neue Haas Grotesk Text Pro"/>
              </w:rPr>
              <w:t>applicable</w:t>
            </w:r>
            <w:r w:rsidRPr="00C75E5B">
              <w:rPr>
                <w:rFonts w:ascii="Neue Haas Grotesk Text Pro" w:hAnsi="Neue Haas Grotesk Text Pro"/>
              </w:rPr>
              <w:t>)</w:t>
            </w:r>
          </w:p>
        </w:tc>
        <w:tc>
          <w:tcPr>
            <w:tcW w:w="280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0E9696A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153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</w:tcPr>
          <w:p w14:paraId="557DEA30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Date:</w:t>
            </w:r>
          </w:p>
        </w:tc>
        <w:tc>
          <w:tcPr>
            <w:tcW w:w="30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E15BE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C75E5B" w14:paraId="3C87D5A2" w14:textId="77777777" w:rsidTr="00425C58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1E0" w:firstRow="1" w:lastRow="1" w:firstColumn="1" w:lastColumn="1" w:noHBand="0" w:noVBand="0"/>
        </w:tblPrEx>
        <w:trPr>
          <w:cantSplit/>
        </w:trPr>
        <w:tc>
          <w:tcPr>
            <w:tcW w:w="2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47382244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Service Period: </w:t>
            </w:r>
          </w:p>
          <w:p w14:paraId="4F875CE6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(i.e. Services required for the dates inclusive)</w:t>
            </w:r>
          </w:p>
        </w:tc>
        <w:tc>
          <w:tcPr>
            <w:tcW w:w="280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03C75D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From:  </w:t>
            </w:r>
          </w:p>
        </w:tc>
        <w:tc>
          <w:tcPr>
            <w:tcW w:w="455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3EC2B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To:  </w:t>
            </w:r>
          </w:p>
        </w:tc>
      </w:tr>
      <w:tr w:rsidR="00565910" w:rsidRPr="00C75E5B" w14:paraId="67AF3A10" w14:textId="77777777" w:rsidTr="00425C58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1E0" w:firstRow="1" w:lastRow="1" w:firstColumn="1" w:lastColumn="1" w:noHBand="0" w:noVBand="0"/>
        </w:tblPrEx>
        <w:trPr>
          <w:cantSplit/>
        </w:trPr>
        <w:tc>
          <w:tcPr>
            <w:tcW w:w="2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21B818A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Service Period Extension:</w:t>
            </w:r>
          </w:p>
        </w:tc>
        <w:tc>
          <w:tcPr>
            <w:tcW w:w="736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5753B" w14:textId="7FB1088B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On expiration of ‘Service Period’, and provided that </w:t>
            </w:r>
            <w:r w:rsidR="0062749C" w:rsidRPr="00C75E5B">
              <w:rPr>
                <w:rFonts w:ascii="Neue Haas Grotesk Text Pro" w:hAnsi="Neue Haas Grotesk Text Pro"/>
              </w:rPr>
              <w:t xml:space="preserve">the </w:t>
            </w:r>
            <w:r w:rsidRPr="00C75E5B">
              <w:rPr>
                <w:rFonts w:ascii="Neue Haas Grotesk Text Pro" w:hAnsi="Neue Haas Grotesk Text Pro"/>
              </w:rPr>
              <w:t xml:space="preserve">Customer </w:t>
            </w:r>
            <w:r w:rsidR="0062749C" w:rsidRPr="00C75E5B">
              <w:rPr>
                <w:rFonts w:ascii="Neue Haas Grotesk Text Pro" w:hAnsi="Neue Haas Grotesk Text Pro"/>
              </w:rPr>
              <w:t xml:space="preserve">is </w:t>
            </w:r>
            <w:r w:rsidRPr="00C75E5B">
              <w:rPr>
                <w:rFonts w:ascii="Neue Haas Grotesk Text Pro" w:hAnsi="Neue Haas Grotesk Text Pro"/>
              </w:rPr>
              <w:t xml:space="preserve">paying for the Services, the Contractor will continue to provide the Services on a </w:t>
            </w:r>
            <w:proofErr w:type="gramStart"/>
            <w:r w:rsidRPr="00C75E5B">
              <w:rPr>
                <w:rFonts w:ascii="Neue Haas Grotesk Text Pro" w:hAnsi="Neue Haas Grotesk Text Pro"/>
              </w:rPr>
              <w:t>month by month</w:t>
            </w:r>
            <w:proofErr w:type="gramEnd"/>
            <w:r w:rsidRPr="00C75E5B">
              <w:rPr>
                <w:rFonts w:ascii="Neue Haas Grotesk Text Pro" w:hAnsi="Neue Haas Grotesk Text Pro"/>
              </w:rPr>
              <w:t xml:space="preserve"> basis, until it is cancelled by the Customer on 30 </w:t>
            </w:r>
            <w:proofErr w:type="spellStart"/>
            <w:r w:rsidRPr="00C75E5B">
              <w:rPr>
                <w:rFonts w:ascii="Neue Haas Grotesk Text Pro" w:hAnsi="Neue Haas Grotesk Text Pro"/>
              </w:rPr>
              <w:t>days notice</w:t>
            </w:r>
            <w:proofErr w:type="spellEnd"/>
            <w:r w:rsidRPr="00C75E5B">
              <w:rPr>
                <w:rFonts w:ascii="Neue Haas Grotesk Text Pro" w:hAnsi="Neue Haas Grotesk Text Pro"/>
              </w:rPr>
              <w:t xml:space="preserve">.  If CUA </w:t>
            </w:r>
            <w:r w:rsidR="00B97F07" w:rsidRPr="00C75E5B">
              <w:rPr>
                <w:rFonts w:ascii="Neue Haas Grotesk Text Pro" w:hAnsi="Neue Haas Grotesk Text Pro"/>
              </w:rPr>
              <w:t xml:space="preserve">DRS2023 </w:t>
            </w:r>
            <w:r w:rsidRPr="00C75E5B">
              <w:rPr>
                <w:rFonts w:ascii="Neue Haas Grotesk Text Pro" w:hAnsi="Neue Haas Grotesk Text Pro"/>
              </w:rPr>
              <w:t xml:space="preserve">expires or is terminated, all Services that are being provided will continue until the </w:t>
            </w:r>
            <w:r w:rsidR="00C83B1D">
              <w:rPr>
                <w:rFonts w:ascii="Neue Haas Grotesk Text Pro" w:hAnsi="Neue Haas Grotesk Text Pro"/>
              </w:rPr>
              <w:t xml:space="preserve">Customer </w:t>
            </w:r>
            <w:r w:rsidRPr="00C75E5B">
              <w:rPr>
                <w:rFonts w:ascii="Neue Haas Grotesk Text Pro" w:hAnsi="Neue Haas Grotesk Text Pro"/>
              </w:rPr>
              <w:t xml:space="preserve">directs otherwise on 30 </w:t>
            </w:r>
            <w:proofErr w:type="spellStart"/>
            <w:r w:rsidRPr="00C75E5B">
              <w:rPr>
                <w:rFonts w:ascii="Neue Haas Grotesk Text Pro" w:hAnsi="Neue Haas Grotesk Text Pro"/>
              </w:rPr>
              <w:t>days notice</w:t>
            </w:r>
            <w:proofErr w:type="spellEnd"/>
            <w:r w:rsidRPr="00C75E5B">
              <w:rPr>
                <w:rFonts w:ascii="Neue Haas Grotesk Text Pro" w:hAnsi="Neue Haas Grotesk Text Pro"/>
              </w:rPr>
              <w:t>.</w:t>
            </w:r>
          </w:p>
        </w:tc>
      </w:tr>
      <w:tr w:rsidR="00565910" w:rsidRPr="002D609B" w14:paraId="4355B877" w14:textId="77777777" w:rsidTr="00425C58">
        <w:tblPrEx>
          <w:tblLook w:val="01E0" w:firstRow="1" w:lastRow="1" w:firstColumn="1" w:lastColumn="1" w:noHBand="0" w:noVBand="0"/>
        </w:tblPrEx>
        <w:trPr>
          <w:cantSplit/>
          <w:trHeight w:val="295"/>
        </w:trPr>
        <w:tc>
          <w:tcPr>
            <w:tcW w:w="1006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8536BA7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Services Description  (Please tick </w:t>
            </w:r>
            <w:r w:rsidRPr="002D609B">
              <w:rPr>
                <w:rFonts w:ascii="Neue Haas Grotesk Text Pro" w:hAnsi="Neue Haas Grotesk Text Pro"/>
              </w:rPr>
              <w:sym w:font="Wingdings" w:char="F0FC"/>
            </w:r>
            <w:r w:rsidRPr="002D609B">
              <w:rPr>
                <w:rFonts w:ascii="Neue Haas Grotesk Text Pro" w:hAnsi="Neue Haas Grotesk Text Pro"/>
              </w:rPr>
              <w:t xml:space="preserve"> appropriate box)</w:t>
            </w:r>
          </w:p>
        </w:tc>
      </w:tr>
      <w:tr w:rsidR="00565910" w:rsidRPr="002D609B" w14:paraId="0DE532ED" w14:textId="77777777" w:rsidTr="00B9431C">
        <w:tblPrEx>
          <w:tblLook w:val="01E0" w:firstRow="1" w:lastRow="1" w:firstColumn="1" w:lastColumn="1" w:noHBand="0" w:noVBand="0"/>
        </w:tblPrEx>
        <w:trPr>
          <w:cantSplit/>
          <w:trHeight w:val="1110"/>
        </w:trPr>
        <w:tc>
          <w:tcPr>
            <w:tcW w:w="2722" w:type="dxa"/>
            <w:gridSpan w:val="3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27C0E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Vacated rental </w:t>
            </w:r>
            <w:proofErr w:type="gramStart"/>
            <w:r w:rsidRPr="002D609B">
              <w:rPr>
                <w:rFonts w:ascii="Neue Haas Grotesk Text Pro" w:hAnsi="Neue Haas Grotesk Text Pro"/>
              </w:rPr>
              <w:t>debts</w:t>
            </w:r>
            <w:proofErr w:type="gramEnd"/>
          </w:p>
          <w:p w14:paraId="70AE0238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Bond assistance debts</w:t>
            </w:r>
          </w:p>
          <w:p w14:paraId="5E98161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Student debts</w:t>
            </w:r>
          </w:p>
          <w:p w14:paraId="0B93E14C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Overpaid salary debts</w:t>
            </w:r>
          </w:p>
          <w:p w14:paraId="4336E6E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Hospital patient debts</w:t>
            </w:r>
          </w:p>
          <w:p w14:paraId="0567ACBB" w14:textId="781A626F" w:rsidR="00452C5F" w:rsidRPr="002D609B" w:rsidRDefault="00314304" w:rsidP="00B9431C">
            <w:pPr>
              <w:ind w:right="-105"/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="00452C5F" w:rsidRPr="002D609B">
              <w:rPr>
                <w:rFonts w:ascii="Neue Haas Grotesk Text Pro" w:hAnsi="Neue Haas Grotesk Text Pro"/>
              </w:rPr>
              <w:t>Liability Debt</w:t>
            </w:r>
          </w:p>
          <w:p w14:paraId="08B4E25B" w14:textId="6BC04955" w:rsidR="00452C5F" w:rsidRPr="002D609B" w:rsidRDefault="00314304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="00452C5F" w:rsidRPr="002D609B">
              <w:rPr>
                <w:rFonts w:ascii="Neue Haas Grotesk Text Pro" w:hAnsi="Neue Haas Grotesk Text Pro"/>
              </w:rPr>
              <w:t>State Tax Debt</w:t>
            </w:r>
          </w:p>
          <w:p w14:paraId="2C44A13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Overseas debts </w:t>
            </w:r>
          </w:p>
        </w:tc>
        <w:tc>
          <w:tcPr>
            <w:tcW w:w="734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922B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General Debts (please give details) </w:t>
            </w:r>
          </w:p>
        </w:tc>
      </w:tr>
      <w:tr w:rsidR="00565910" w:rsidRPr="002D609B" w14:paraId="2D46052A" w14:textId="77777777" w:rsidTr="00B9431C">
        <w:tblPrEx>
          <w:tblLook w:val="01E0" w:firstRow="1" w:lastRow="1" w:firstColumn="1" w:lastColumn="1" w:noHBand="0" w:noVBand="0"/>
        </w:tblPrEx>
        <w:trPr>
          <w:cantSplit/>
          <w:trHeight w:val="520"/>
        </w:trPr>
        <w:tc>
          <w:tcPr>
            <w:tcW w:w="2722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F7847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734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60EE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Other Debt Recovery Services (please specify)</w:t>
            </w:r>
          </w:p>
        </w:tc>
      </w:tr>
      <w:tr w:rsidR="00565910" w:rsidRPr="002D609B" w14:paraId="0FDF2E25" w14:textId="77777777" w:rsidTr="00B9431C">
        <w:tblPrEx>
          <w:tblLook w:val="01E0" w:firstRow="1" w:lastRow="1" w:firstColumn="1" w:lastColumn="1" w:noHBand="0" w:noVBand="0"/>
        </w:tblPrEx>
        <w:trPr>
          <w:cantSplit/>
        </w:trPr>
        <w:tc>
          <w:tcPr>
            <w:tcW w:w="27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</w:tcPr>
          <w:p w14:paraId="7240E8E8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Other Chargeable Costs $</w:t>
            </w:r>
          </w:p>
          <w:p w14:paraId="3F34058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(if applicable, please specify)</w:t>
            </w:r>
          </w:p>
        </w:tc>
        <w:tc>
          <w:tcPr>
            <w:tcW w:w="7343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46EE5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2D609B" w14:paraId="1E26909C" w14:textId="77777777" w:rsidTr="00B9431C">
        <w:tblPrEx>
          <w:tblLook w:val="01E0" w:firstRow="1" w:lastRow="1" w:firstColumn="1" w:lastColumn="1" w:noHBand="0" w:noVBand="0"/>
        </w:tblPrEx>
        <w:trPr>
          <w:cantSplit/>
        </w:trPr>
        <w:tc>
          <w:tcPr>
            <w:tcW w:w="2722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7FFA0AF1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Contract Price $ </w:t>
            </w:r>
          </w:p>
          <w:p w14:paraId="3682C706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(Tick </w:t>
            </w:r>
            <w:r w:rsidRPr="002D609B">
              <w:rPr>
                <w:rFonts w:ascii="Neue Haas Grotesk Text Pro" w:hAnsi="Neue Haas Grotesk Text Pro"/>
              </w:rPr>
              <w:sym w:font="Wingdings" w:char="F0FC"/>
            </w:r>
            <w:r w:rsidRPr="002D609B">
              <w:rPr>
                <w:rFonts w:ascii="Neue Haas Grotesk Text Pro" w:hAnsi="Neue Haas Grotesk Text Pro"/>
              </w:rPr>
              <w:t xml:space="preserve"> appropriate box)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19F43D" w14:textId="07353546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As per contracted rates CUA </w:t>
            </w:r>
            <w:r w:rsidR="00B97F07" w:rsidRPr="002D609B">
              <w:rPr>
                <w:rFonts w:ascii="Neue Haas Grotesk Text Pro" w:hAnsi="Neue Haas Grotesk Text Pro"/>
              </w:rPr>
              <w:t>DRS2023</w:t>
            </w:r>
          </w:p>
        </w:tc>
        <w:tc>
          <w:tcPr>
            <w:tcW w:w="1973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BBB7CE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Rates as negotiated: (as attached) </w:t>
            </w:r>
          </w:p>
        </w:tc>
        <w:tc>
          <w:tcPr>
            <w:tcW w:w="351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872609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Other: ________________</w:t>
            </w:r>
          </w:p>
          <w:p w14:paraId="2FCB1D0F" w14:textId="3C139EAB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_________________________</w:t>
            </w:r>
          </w:p>
        </w:tc>
      </w:tr>
      <w:tr w:rsidR="00565910" w:rsidRPr="002D609B" w14:paraId="0B240808" w14:textId="77777777" w:rsidTr="00B9431C">
        <w:tblPrEx>
          <w:tblLook w:val="01E0" w:firstRow="1" w:lastRow="1" w:firstColumn="1" w:lastColumn="1" w:noHBand="0" w:noVBand="0"/>
        </w:tblPrEx>
        <w:trPr>
          <w:cantSplit/>
          <w:trHeight w:val="347"/>
        </w:trPr>
        <w:tc>
          <w:tcPr>
            <w:tcW w:w="2722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8866113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Attachments </w:t>
            </w:r>
          </w:p>
          <w:p w14:paraId="6646FCC7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(to this Pick and Buy Purchase Order):</w:t>
            </w:r>
          </w:p>
        </w:tc>
        <w:tc>
          <w:tcPr>
            <w:tcW w:w="734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C4731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YES (Details): </w:t>
            </w:r>
          </w:p>
        </w:tc>
      </w:tr>
      <w:tr w:rsidR="00565910" w:rsidRPr="002D609B" w14:paraId="52C5DD05" w14:textId="77777777" w:rsidTr="00425C58">
        <w:trPr>
          <w:trHeight w:val="551"/>
        </w:trPr>
        <w:tc>
          <w:tcPr>
            <w:tcW w:w="10065" w:type="dxa"/>
            <w:gridSpan w:val="9"/>
            <w:shd w:val="clear" w:color="auto" w:fill="E6E6E6"/>
            <w:vAlign w:val="center"/>
          </w:tcPr>
          <w:p w14:paraId="0054DD99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Customer Requirements / Specifications.  [List special customer requirements, </w:t>
            </w:r>
            <w:proofErr w:type="spellStart"/>
            <w:r w:rsidRPr="002D609B">
              <w:rPr>
                <w:rFonts w:ascii="Neue Haas Grotesk Text Pro" w:hAnsi="Neue Haas Grotesk Text Pro"/>
              </w:rPr>
              <w:t>eg.</w:t>
            </w:r>
            <w:proofErr w:type="spellEnd"/>
            <w:r w:rsidRPr="002D609B">
              <w:rPr>
                <w:rFonts w:ascii="Neue Haas Grotesk Text Pro" w:hAnsi="Neue Haas Grotesk Text Pro"/>
              </w:rPr>
              <w:t xml:space="preserve"> transition requirements, other alternative service levels negotiated with Contractor] List as required</w:t>
            </w:r>
          </w:p>
        </w:tc>
      </w:tr>
      <w:tr w:rsidR="00565910" w:rsidRPr="002D609B" w14:paraId="758CE9C7" w14:textId="77777777" w:rsidTr="00425C58">
        <w:tc>
          <w:tcPr>
            <w:tcW w:w="10065" w:type="dxa"/>
            <w:gridSpan w:val="9"/>
            <w:tcBorders>
              <w:bottom w:val="single" w:sz="4" w:space="0" w:color="auto"/>
            </w:tcBorders>
          </w:tcPr>
          <w:p w14:paraId="0BBCE9A1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1.</w:t>
            </w:r>
          </w:p>
          <w:p w14:paraId="695B7B0F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2.</w:t>
            </w:r>
          </w:p>
        </w:tc>
      </w:tr>
    </w:tbl>
    <w:p w14:paraId="39F176BF" w14:textId="77777777" w:rsidR="00565910" w:rsidRPr="002D609B" w:rsidRDefault="00565910" w:rsidP="00565910">
      <w:pPr>
        <w:rPr>
          <w:rFonts w:ascii="Neue Haas Grotesk Text Pro" w:hAnsi="Neue Haas Grotesk Text Pro"/>
        </w:rPr>
      </w:pPr>
    </w:p>
    <w:tbl>
      <w:tblPr>
        <w:tblW w:w="100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65"/>
      </w:tblGrid>
      <w:tr w:rsidR="00565910" w:rsidRPr="002D609B" w14:paraId="5C3810F1" w14:textId="77777777" w:rsidTr="00425C58">
        <w:tc>
          <w:tcPr>
            <w:tcW w:w="10065" w:type="dxa"/>
            <w:shd w:val="clear" w:color="auto" w:fill="E6E6E6"/>
          </w:tcPr>
          <w:p w14:paraId="7F65562C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Special Requirements.  </w:t>
            </w:r>
          </w:p>
          <w:p w14:paraId="6DA7DF8D" w14:textId="1F5285F3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lastRenderedPageBreak/>
              <w:t xml:space="preserve">Please note: It is advisable that </w:t>
            </w:r>
            <w:r w:rsidR="005119B5" w:rsidRPr="002D609B">
              <w:rPr>
                <w:rFonts w:ascii="Neue Haas Grotesk Text Pro" w:hAnsi="Neue Haas Grotesk Text Pro"/>
              </w:rPr>
              <w:t>State agencies</w:t>
            </w:r>
            <w:r w:rsidRPr="002D609B">
              <w:rPr>
                <w:rFonts w:ascii="Neue Haas Grotesk Text Pro" w:hAnsi="Neue Haas Grotesk Text Pro"/>
              </w:rPr>
              <w:t xml:space="preserve"> consult with the Department of Finance Contract Manager before agreeing to any special terms and conditions to ensure compatibility with the </w:t>
            </w:r>
            <w:r w:rsidR="00B97F07" w:rsidRPr="002D609B">
              <w:rPr>
                <w:rFonts w:ascii="Neue Haas Grotesk Text Pro" w:hAnsi="Neue Haas Grotesk Text Pro"/>
              </w:rPr>
              <w:t xml:space="preserve">DRS2023 </w:t>
            </w:r>
            <w:r w:rsidRPr="002D609B">
              <w:rPr>
                <w:rFonts w:ascii="Neue Haas Grotesk Text Pro" w:hAnsi="Neue Haas Grotesk Text Pro"/>
              </w:rPr>
              <w:t>CUA terms and conditions.</w:t>
            </w:r>
          </w:p>
        </w:tc>
      </w:tr>
      <w:tr w:rsidR="00565910" w:rsidRPr="002D609B" w14:paraId="44E93AC4" w14:textId="77777777" w:rsidTr="00425C58">
        <w:tc>
          <w:tcPr>
            <w:tcW w:w="10065" w:type="dxa"/>
            <w:tcBorders>
              <w:bottom w:val="single" w:sz="4" w:space="0" w:color="auto"/>
            </w:tcBorders>
          </w:tcPr>
          <w:p w14:paraId="6DEEDCF7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lastRenderedPageBreak/>
              <w:t>1.</w:t>
            </w:r>
          </w:p>
          <w:p w14:paraId="7F9FF3C0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2.</w:t>
            </w:r>
          </w:p>
          <w:p w14:paraId="36570F0D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3.</w:t>
            </w:r>
          </w:p>
        </w:tc>
      </w:tr>
      <w:tr w:rsidR="00565910" w:rsidRPr="002D609B" w14:paraId="4FBA4BEF" w14:textId="77777777" w:rsidTr="00425C58">
        <w:tc>
          <w:tcPr>
            <w:tcW w:w="10065" w:type="dxa"/>
            <w:shd w:val="clear" w:color="auto" w:fill="E6E6E6"/>
          </w:tcPr>
          <w:p w14:paraId="42805143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Interface Requirements. [Specify any interface requirements, address and location of contact person, acceptance requirements etc. agreed with Contractor] List as required</w:t>
            </w:r>
          </w:p>
        </w:tc>
      </w:tr>
      <w:tr w:rsidR="00565910" w:rsidRPr="002D609B" w14:paraId="6ADF336C" w14:textId="77777777" w:rsidTr="00425C58">
        <w:tc>
          <w:tcPr>
            <w:tcW w:w="10065" w:type="dxa"/>
          </w:tcPr>
          <w:p w14:paraId="38FFEC70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1.</w:t>
            </w:r>
          </w:p>
          <w:p w14:paraId="4D1E4BA5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2.</w:t>
            </w:r>
          </w:p>
          <w:p w14:paraId="1E48D34F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3</w:t>
            </w:r>
          </w:p>
        </w:tc>
      </w:tr>
    </w:tbl>
    <w:p w14:paraId="0FC49925" w14:textId="77777777" w:rsidR="00565910" w:rsidRPr="002D609B" w:rsidRDefault="00565910" w:rsidP="00565910">
      <w:pPr>
        <w:rPr>
          <w:rFonts w:ascii="Neue Haas Grotesk Text Pro" w:hAnsi="Neue Haas Grotesk Text Pro"/>
        </w:rPr>
      </w:pPr>
    </w:p>
    <w:p w14:paraId="0433CAEE" w14:textId="77777777" w:rsidR="00565910" w:rsidRPr="002D609B" w:rsidRDefault="00565910" w:rsidP="00565910">
      <w:pPr>
        <w:pStyle w:val="SubHeading"/>
        <w:rPr>
          <w:rFonts w:ascii="Neue Haas Grotesk Text Pro" w:hAnsi="Neue Haas Grotesk Text Pro"/>
          <w:color w:val="008F9E"/>
        </w:rPr>
      </w:pPr>
      <w:r w:rsidRPr="002D609B">
        <w:rPr>
          <w:rFonts w:ascii="Neue Haas Grotesk Text Pro" w:hAnsi="Neue Haas Grotesk Text Pro"/>
          <w:color w:val="008F9E"/>
        </w:rPr>
        <w:t>PART B:</w:t>
      </w:r>
      <w:r w:rsidRPr="002D609B">
        <w:rPr>
          <w:rFonts w:ascii="Neue Haas Grotesk Text Pro" w:hAnsi="Neue Haas Grotesk Text Pro"/>
          <w:color w:val="008F9E"/>
        </w:rPr>
        <w:tab/>
        <w:t>CONFIRMATION BY CONTRACTOR</w:t>
      </w:r>
    </w:p>
    <w:tbl>
      <w:tblPr>
        <w:tblW w:w="100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60"/>
        <w:gridCol w:w="7005"/>
      </w:tblGrid>
      <w:tr w:rsidR="00565910" w:rsidRPr="002D609B" w14:paraId="684DCC81" w14:textId="77777777" w:rsidTr="00425C58">
        <w:trPr>
          <w:cantSplit/>
          <w:trHeight w:val="159"/>
        </w:trPr>
        <w:tc>
          <w:tcPr>
            <w:tcW w:w="10065" w:type="dxa"/>
            <w:gridSpan w:val="2"/>
            <w:shd w:val="clear" w:color="auto" w:fill="E6E6E6"/>
            <w:vAlign w:val="center"/>
          </w:tcPr>
          <w:p w14:paraId="51FCBF90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To:</w:t>
            </w:r>
          </w:p>
        </w:tc>
      </w:tr>
      <w:tr w:rsidR="00565910" w:rsidRPr="002D609B" w14:paraId="5C6E97A9" w14:textId="77777777" w:rsidTr="00425C58">
        <w:trPr>
          <w:cantSplit/>
          <w:trHeight w:val="375"/>
        </w:trPr>
        <w:tc>
          <w:tcPr>
            <w:tcW w:w="10065" w:type="dxa"/>
            <w:gridSpan w:val="2"/>
            <w:vAlign w:val="center"/>
          </w:tcPr>
          <w:p w14:paraId="0BAB5EDD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  <w:p w14:paraId="4862EA46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  <w:p w14:paraId="15C25CCB" w14:textId="6961B1F0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(List contact person name and name of </w:t>
            </w:r>
            <w:r w:rsidR="00DA722A" w:rsidRPr="002D609B">
              <w:rPr>
                <w:rFonts w:ascii="Neue Haas Grotesk Text Pro" w:hAnsi="Neue Haas Grotesk Text Pro"/>
              </w:rPr>
              <w:t>State agency</w:t>
            </w:r>
            <w:r w:rsidRPr="002D609B">
              <w:rPr>
                <w:rFonts w:ascii="Neue Haas Grotesk Text Pro" w:hAnsi="Neue Haas Grotesk Text Pro"/>
              </w:rPr>
              <w:t>)</w:t>
            </w:r>
          </w:p>
        </w:tc>
      </w:tr>
      <w:tr w:rsidR="00565910" w:rsidRPr="002D609B" w14:paraId="10917D60" w14:textId="77777777" w:rsidTr="00425C58">
        <w:trPr>
          <w:cantSplit/>
          <w:trHeight w:val="842"/>
        </w:trPr>
        <w:tc>
          <w:tcPr>
            <w:tcW w:w="10065" w:type="dxa"/>
            <w:gridSpan w:val="2"/>
            <w:tcBorders>
              <w:bottom w:val="single" w:sz="4" w:space="0" w:color="auto"/>
            </w:tcBorders>
            <w:vAlign w:val="center"/>
          </w:tcPr>
          <w:p w14:paraId="19BD05EA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Your Purchase Order has been confirmed</w:t>
            </w:r>
          </w:p>
          <w:p w14:paraId="03989B7B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Other details attached for your information – see attachment.</w:t>
            </w:r>
          </w:p>
        </w:tc>
      </w:tr>
      <w:tr w:rsidR="00565910" w:rsidRPr="002D609B" w14:paraId="29FE173F" w14:textId="77777777" w:rsidTr="00425C58">
        <w:trPr>
          <w:cantSplit/>
          <w:trHeight w:val="120"/>
        </w:trPr>
        <w:tc>
          <w:tcPr>
            <w:tcW w:w="10065" w:type="dxa"/>
            <w:gridSpan w:val="2"/>
            <w:shd w:val="clear" w:color="auto" w:fill="E6E6E6"/>
          </w:tcPr>
          <w:p w14:paraId="38838E7D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From: </w:t>
            </w:r>
          </w:p>
        </w:tc>
      </w:tr>
      <w:tr w:rsidR="00565910" w:rsidRPr="002D609B" w14:paraId="6F166DB5" w14:textId="77777777" w:rsidTr="00425C58">
        <w:trPr>
          <w:cantSplit/>
          <w:trHeight w:val="120"/>
        </w:trPr>
        <w:tc>
          <w:tcPr>
            <w:tcW w:w="3060" w:type="dxa"/>
          </w:tcPr>
          <w:p w14:paraId="13CE8A7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Contractor contact name</w:t>
            </w:r>
          </w:p>
        </w:tc>
        <w:tc>
          <w:tcPr>
            <w:tcW w:w="7005" w:type="dxa"/>
          </w:tcPr>
          <w:p w14:paraId="75A25150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2D609B" w14:paraId="50AE2204" w14:textId="77777777" w:rsidTr="00425C58">
        <w:trPr>
          <w:cantSplit/>
          <w:trHeight w:val="120"/>
        </w:trPr>
        <w:tc>
          <w:tcPr>
            <w:tcW w:w="3060" w:type="dxa"/>
          </w:tcPr>
          <w:p w14:paraId="4A7BBE80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Signature:</w:t>
            </w:r>
          </w:p>
        </w:tc>
        <w:tc>
          <w:tcPr>
            <w:tcW w:w="7005" w:type="dxa"/>
          </w:tcPr>
          <w:p w14:paraId="0848172F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2D609B" w14:paraId="0D704A45" w14:textId="77777777" w:rsidTr="00425C58">
        <w:trPr>
          <w:cantSplit/>
          <w:trHeight w:val="120"/>
        </w:trPr>
        <w:tc>
          <w:tcPr>
            <w:tcW w:w="3060" w:type="dxa"/>
          </w:tcPr>
          <w:p w14:paraId="435BD948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Contractor name </w:t>
            </w:r>
          </w:p>
        </w:tc>
        <w:tc>
          <w:tcPr>
            <w:tcW w:w="7005" w:type="dxa"/>
          </w:tcPr>
          <w:p w14:paraId="35AB733A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2D609B" w14:paraId="77FFE877" w14:textId="77777777" w:rsidTr="00425C58">
        <w:trPr>
          <w:cantSplit/>
          <w:trHeight w:val="120"/>
        </w:trPr>
        <w:tc>
          <w:tcPr>
            <w:tcW w:w="3060" w:type="dxa"/>
          </w:tcPr>
          <w:p w14:paraId="27DDF682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Customer ID for Web Access</w:t>
            </w:r>
          </w:p>
        </w:tc>
        <w:tc>
          <w:tcPr>
            <w:tcW w:w="7005" w:type="dxa"/>
          </w:tcPr>
          <w:p w14:paraId="0946B0F9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2D609B" w14:paraId="6E23A81D" w14:textId="77777777" w:rsidTr="00425C58">
        <w:trPr>
          <w:cantSplit/>
          <w:trHeight w:val="120"/>
        </w:trPr>
        <w:tc>
          <w:tcPr>
            <w:tcW w:w="3060" w:type="dxa"/>
          </w:tcPr>
          <w:p w14:paraId="2F861D49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Web Access PIN</w:t>
            </w:r>
          </w:p>
        </w:tc>
        <w:tc>
          <w:tcPr>
            <w:tcW w:w="7005" w:type="dxa"/>
          </w:tcPr>
          <w:p w14:paraId="471E3D5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</w:tbl>
    <w:p w14:paraId="68F55040" w14:textId="77777777" w:rsidR="00565910" w:rsidRPr="002D609B" w:rsidRDefault="00565910" w:rsidP="00565910">
      <w:pPr>
        <w:rPr>
          <w:rFonts w:ascii="Neue Haas Grotesk Text Pro" w:hAnsi="Neue Haas Grotesk Text Pro"/>
          <w:b/>
        </w:rPr>
      </w:pPr>
    </w:p>
    <w:p w14:paraId="2614A0DC" w14:textId="31AC8656" w:rsidR="00565910" w:rsidRPr="002D609B" w:rsidRDefault="00565910" w:rsidP="00565910">
      <w:pPr>
        <w:rPr>
          <w:rFonts w:ascii="Neue Haas Grotesk Text Pro" w:hAnsi="Neue Haas Grotesk Text Pro"/>
        </w:rPr>
      </w:pPr>
      <w:r w:rsidRPr="002D609B">
        <w:rPr>
          <w:rFonts w:ascii="Neue Haas Grotesk Text Pro" w:hAnsi="Neue Haas Grotesk Text Pro"/>
          <w:b/>
        </w:rPr>
        <w:t>Note:</w:t>
      </w:r>
      <w:r w:rsidRPr="002D609B">
        <w:rPr>
          <w:rFonts w:ascii="Neue Haas Grotesk Text Pro" w:hAnsi="Neue Haas Grotesk Text Pro"/>
        </w:rPr>
        <w:t xml:space="preserve">  The </w:t>
      </w:r>
      <w:r w:rsidR="00C83B1D">
        <w:rPr>
          <w:rFonts w:ascii="Neue Haas Grotesk Text Pro" w:hAnsi="Neue Haas Grotesk Text Pro"/>
        </w:rPr>
        <w:t>Cus</w:t>
      </w:r>
      <w:r w:rsidR="00C941FE">
        <w:rPr>
          <w:rFonts w:ascii="Neue Haas Grotesk Text Pro" w:hAnsi="Neue Haas Grotesk Text Pro"/>
        </w:rPr>
        <w:t>tomer</w:t>
      </w:r>
      <w:r w:rsidR="00C83B1D" w:rsidRPr="002D609B">
        <w:rPr>
          <w:rFonts w:ascii="Neue Haas Grotesk Text Pro" w:hAnsi="Neue Haas Grotesk Text Pro"/>
        </w:rPr>
        <w:t xml:space="preserve"> </w:t>
      </w:r>
      <w:r w:rsidRPr="002D609B">
        <w:rPr>
          <w:rFonts w:ascii="Neue Haas Grotesk Text Pro" w:hAnsi="Neue Haas Grotesk Text Pro"/>
        </w:rPr>
        <w:t xml:space="preserve">may modify this pro-forma from time to time.  </w:t>
      </w:r>
    </w:p>
    <w:p w14:paraId="006BEA33" w14:textId="77777777" w:rsidR="00CD3A0F" w:rsidRPr="002D609B" w:rsidRDefault="00CD3A0F" w:rsidP="00DA69C4">
      <w:pPr>
        <w:rPr>
          <w:rFonts w:ascii="Neue Haas Grotesk Text Pro" w:hAnsi="Neue Haas Grotesk Text Pro"/>
        </w:rPr>
      </w:pPr>
    </w:p>
    <w:sectPr w:rsidR="00CD3A0F" w:rsidRPr="002D60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ue Haas Grotesk Text Pro">
    <w:panose1 w:val="020B0504020202020204"/>
    <w:charset w:val="00"/>
    <w:family w:val="swiss"/>
    <w:pitch w:val="variable"/>
    <w:sig w:usb0="00000007" w:usb1="0000000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revisionView w:markup="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MLW0NLcwt7AwMTBQ0lEKTi0uzszPAykwqQUAyxeigywAAAA="/>
  </w:docVars>
  <w:rsids>
    <w:rsidRoot w:val="00565910"/>
    <w:rsid w:val="000B1197"/>
    <w:rsid w:val="000C2ABF"/>
    <w:rsid w:val="000F6B7E"/>
    <w:rsid w:val="00167185"/>
    <w:rsid w:val="001939D5"/>
    <w:rsid w:val="001A4B94"/>
    <w:rsid w:val="002260E3"/>
    <w:rsid w:val="00245045"/>
    <w:rsid w:val="002B5153"/>
    <w:rsid w:val="002D609B"/>
    <w:rsid w:val="00314304"/>
    <w:rsid w:val="00452C5F"/>
    <w:rsid w:val="00467D88"/>
    <w:rsid w:val="004966AF"/>
    <w:rsid w:val="004B5856"/>
    <w:rsid w:val="0051079A"/>
    <w:rsid w:val="005119B5"/>
    <w:rsid w:val="005421EF"/>
    <w:rsid w:val="00564A31"/>
    <w:rsid w:val="00565910"/>
    <w:rsid w:val="005E7BC4"/>
    <w:rsid w:val="005F0433"/>
    <w:rsid w:val="0061238F"/>
    <w:rsid w:val="0062749C"/>
    <w:rsid w:val="00655866"/>
    <w:rsid w:val="006C08EB"/>
    <w:rsid w:val="006C2F92"/>
    <w:rsid w:val="00727290"/>
    <w:rsid w:val="00774484"/>
    <w:rsid w:val="007A6F5B"/>
    <w:rsid w:val="008B751D"/>
    <w:rsid w:val="00932C2F"/>
    <w:rsid w:val="00995203"/>
    <w:rsid w:val="009D3B29"/>
    <w:rsid w:val="009F745A"/>
    <w:rsid w:val="00A13EE1"/>
    <w:rsid w:val="00A57003"/>
    <w:rsid w:val="00B805B9"/>
    <w:rsid w:val="00B9431C"/>
    <w:rsid w:val="00B95BA0"/>
    <w:rsid w:val="00B97F07"/>
    <w:rsid w:val="00BA4FBF"/>
    <w:rsid w:val="00C258E9"/>
    <w:rsid w:val="00C70407"/>
    <w:rsid w:val="00C75E5B"/>
    <w:rsid w:val="00C83B1D"/>
    <w:rsid w:val="00C941FE"/>
    <w:rsid w:val="00CB0B2D"/>
    <w:rsid w:val="00CC2AC9"/>
    <w:rsid w:val="00CD3669"/>
    <w:rsid w:val="00CD3A0F"/>
    <w:rsid w:val="00D5625B"/>
    <w:rsid w:val="00D7050A"/>
    <w:rsid w:val="00DA69C4"/>
    <w:rsid w:val="00DA722A"/>
    <w:rsid w:val="00DB2A47"/>
    <w:rsid w:val="00E21C95"/>
    <w:rsid w:val="00E82DB0"/>
    <w:rsid w:val="00EC0AD6"/>
    <w:rsid w:val="00F22835"/>
    <w:rsid w:val="00F74289"/>
    <w:rsid w:val="00F7544D"/>
    <w:rsid w:val="00F930CB"/>
    <w:rsid w:val="00FA6BD1"/>
    <w:rsid w:val="00FB3AE8"/>
    <w:rsid w:val="00FC4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78F07"/>
  <w15:chartTrackingRefBased/>
  <w15:docId w15:val="{E608E21D-F8ED-4D66-86A4-83AFB575E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sz w:val="23"/>
        <w:szCs w:val="23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910"/>
    <w:pPr>
      <w:spacing w:after="120" w:line="240" w:lineRule="auto"/>
    </w:pPr>
    <w:rPr>
      <w:rFonts w:eastAsia="Times New Roman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565910"/>
    <w:pPr>
      <w:keepNext/>
      <w:spacing w:before="120"/>
      <w:outlineLvl w:val="0"/>
    </w:pPr>
    <w:rPr>
      <w:rFonts w:eastAsiaTheme="majorEastAsia"/>
      <w:b/>
      <w:bCs/>
      <w:smallCaps/>
      <w:color w:val="4E6A5D"/>
      <w:sz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65910"/>
    <w:rPr>
      <w:rFonts w:eastAsiaTheme="majorEastAsia"/>
      <w:b/>
      <w:bCs/>
      <w:smallCaps/>
      <w:color w:val="4E6A5D"/>
      <w:sz w:val="56"/>
      <w:szCs w:val="24"/>
    </w:rPr>
  </w:style>
  <w:style w:type="character" w:styleId="Hyperlink">
    <w:name w:val="Hyperlink"/>
    <w:basedOn w:val="DefaultParagraphFont"/>
    <w:qFormat/>
    <w:rsid w:val="00565910"/>
    <w:rPr>
      <w:rFonts w:ascii="Arial" w:hAnsi="Arial" w:cs="Times New Roman"/>
      <w:b/>
      <w:color w:val="4E6A5D"/>
      <w:sz w:val="22"/>
      <w:u w:val="single"/>
    </w:rPr>
  </w:style>
  <w:style w:type="paragraph" w:customStyle="1" w:styleId="SubHeading">
    <w:name w:val="SubHeading"/>
    <w:basedOn w:val="Normal"/>
    <w:rsid w:val="00565910"/>
    <w:pPr>
      <w:keepNext/>
      <w:spacing w:before="120"/>
    </w:pPr>
    <w:rPr>
      <w:b/>
      <w:bCs/>
      <w:color w:val="4E6A5D"/>
    </w:rPr>
  </w:style>
  <w:style w:type="paragraph" w:styleId="Revision">
    <w:name w:val="Revision"/>
    <w:hidden/>
    <w:uiPriority w:val="99"/>
    <w:semiHidden/>
    <w:rsid w:val="00B97F07"/>
    <w:pPr>
      <w:spacing w:after="0" w:line="240" w:lineRule="auto"/>
    </w:pPr>
    <w:rPr>
      <w:rFonts w:eastAsia="Times New Roman"/>
      <w:sz w:val="2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F6B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6B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6B7E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B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B7E"/>
    <w:rPr>
      <w:rFonts w:eastAsia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A4FB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6F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ndrew.murray@finance.wa.gov.au?subject=CUA%20DRS2023%20-%20Debt%20Recovery%20Services%20Order%20form%20[CUA%20Supplier%20Name[%20-%20[CUA%20Buying%20Entity%20Name]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9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Der Spoel, Kristien</dc:creator>
  <cp:keywords/>
  <dc:description/>
  <cp:lastModifiedBy>Murray, Andrew</cp:lastModifiedBy>
  <cp:revision>2</cp:revision>
  <dcterms:created xsi:type="dcterms:W3CDTF">2024-06-28T02:52:00Z</dcterms:created>
  <dcterms:modified xsi:type="dcterms:W3CDTF">2024-06-28T02:52:00Z</dcterms:modified>
</cp:coreProperties>
</file>